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27B5A" w14:textId="77777777" w:rsidR="00B61E6D" w:rsidRDefault="00AD3978">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3FB2F6EC" w14:textId="77777777" w:rsidR="00B61E6D" w:rsidRDefault="00AD3978" w:rsidP="00AD3978">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on or Division:    Administration Division</w:t>
      </w:r>
    </w:p>
    <w:p w14:paraId="4FB7A3A9" w14:textId="77777777" w:rsidR="00B61E6D" w:rsidRDefault="00AD3978" w:rsidP="00AD397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mitted by:         </w:t>
      </w:r>
      <w:r>
        <w:rPr>
          <w:rFonts w:ascii="Times New Roman" w:eastAsia="Times New Roman" w:hAnsi="Times New Roman" w:cs="Times New Roman"/>
          <w:sz w:val="24"/>
          <w:szCs w:val="24"/>
        </w:rPr>
        <w:tab/>
        <w:t>Sandra Adams</w:t>
      </w:r>
    </w:p>
    <w:p w14:paraId="530E61C3" w14:textId="77777777" w:rsidR="00B61E6D" w:rsidRDefault="00AD3978" w:rsidP="00AD397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t>02/14/2025</w:t>
      </w:r>
    </w:p>
    <w:p w14:paraId="69C947BC" w14:textId="77777777" w:rsidR="00B61E6D" w:rsidRDefault="00AD3978">
      <w:pPr>
        <w:pStyle w:val="Heading1"/>
        <w:keepNext w:val="0"/>
        <w:keepLines w:val="0"/>
        <w:spacing w:before="240"/>
        <w:rPr>
          <w:rFonts w:ascii="Times New Roman" w:eastAsia="Times New Roman" w:hAnsi="Times New Roman" w:cs="Times New Roman"/>
          <w:b/>
          <w:sz w:val="46"/>
          <w:szCs w:val="46"/>
        </w:rPr>
      </w:pPr>
      <w:bookmarkStart w:id="0" w:name="_69sn77lkruvl" w:colFirst="0" w:colLast="0"/>
      <w:bookmarkEnd w:id="0"/>
      <w:r>
        <w:rPr>
          <w:rFonts w:ascii="Times New Roman" w:eastAsia="Times New Roman" w:hAnsi="Times New Roman" w:cs="Times New Roman"/>
          <w:b/>
          <w:sz w:val="28"/>
          <w:szCs w:val="28"/>
        </w:rPr>
        <w:t>A</w:t>
      </w:r>
      <w:r w:rsidRPr="00AD3978">
        <w:rPr>
          <w:rFonts w:ascii="Times New Roman" w:eastAsia="Times New Roman" w:hAnsi="Times New Roman" w:cs="Times New Roman"/>
          <w:b/>
          <w:sz w:val="32"/>
          <w:szCs w:val="32"/>
        </w:rPr>
        <w:t>.</w:t>
      </w:r>
      <w:r w:rsidRPr="00AD3978">
        <w:rPr>
          <w:rFonts w:ascii="Times New Roman" w:eastAsia="Times New Roman" w:hAnsi="Times New Roman" w:cs="Times New Roman"/>
          <w:b/>
          <w:sz w:val="32"/>
          <w:szCs w:val="32"/>
        </w:rPr>
        <w:t xml:space="preserve">   </w:t>
      </w:r>
      <w:r w:rsidRPr="00AD3978">
        <w:rPr>
          <w:rFonts w:ascii="Times New Roman" w:eastAsia="Times New Roman" w:hAnsi="Times New Roman" w:cs="Times New Roman"/>
          <w:b/>
          <w:sz w:val="32"/>
          <w:szCs w:val="32"/>
        </w:rPr>
        <w:t>Strategic Plan</w:t>
      </w:r>
    </w:p>
    <w:p w14:paraId="69D1E597" w14:textId="77777777" w:rsidR="00B61E6D" w:rsidRDefault="00AD3978">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3461BA15" w14:textId="77777777" w:rsidR="00B61E6D" w:rsidRDefault="00AD3978">
      <w:pPr>
        <w:ind w:left="72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uccesses you have had</w:t>
      </w:r>
    </w:p>
    <w:p w14:paraId="242C8482" w14:textId="77777777" w:rsidR="00B61E6D" w:rsidRDefault="00AD3978">
      <w:pPr>
        <w:ind w:left="72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upport you still need</w:t>
      </w: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3EDBE0E2" w14:textId="77777777" w:rsidTr="00AD3978">
        <w:trPr>
          <w:trHeight w:val="4896"/>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2ACD01" w14:textId="0AEF094A" w:rsidR="00B61E6D" w:rsidRDefault="00AD3978">
            <w:pPr>
              <w:ind w:right="380"/>
              <w:rPr>
                <w:b/>
              </w:rPr>
            </w:pPr>
            <w:r>
              <w:rPr>
                <w:rFonts w:ascii="Times New Roman" w:eastAsia="Times New Roman" w:hAnsi="Times New Roman" w:cs="Times New Roman"/>
              </w:rPr>
              <w:t xml:space="preserve"> </w:t>
            </w:r>
            <w:r>
              <w:rPr>
                <w:b/>
              </w:rPr>
              <w:t xml:space="preserve">LINK to Strategic Plan: </w:t>
            </w:r>
            <w:hyperlink r:id="rId5">
              <w:r>
                <w:rPr>
                  <w:b/>
                  <w:color w:val="1155CC"/>
                  <w:u w:val="single"/>
                </w:rPr>
                <w:t>https://docs.google.com/document/d/1tBqD62hRi4twEL_WmjdQ6wqGkSrfmR6f/edit?usp=sharing&amp;ouid=110243093624581204301&amp;rtpof=true&amp;sd=true</w:t>
              </w:r>
            </w:hyperlink>
            <w:r>
              <w:rPr>
                <w:b/>
              </w:rPr>
              <w:t xml:space="preserve"> </w:t>
            </w:r>
          </w:p>
          <w:p w14:paraId="28079FDE" w14:textId="77777777" w:rsidR="00B61E6D" w:rsidRPr="00AD3978" w:rsidRDefault="00AD3978">
            <w:pPr>
              <w:spacing w:before="240" w:after="24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Additional Information: </w:t>
            </w:r>
          </w:p>
          <w:p w14:paraId="478CCEE8" w14:textId="77777777" w:rsidR="00B61E6D" w:rsidRPr="00AD3978" w:rsidRDefault="00AD3978">
            <w:pPr>
              <w:ind w:left="720"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1)</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VP has reviewed the 2024-2025 Admin Division budget for accuracy with funded membership activities.</w:t>
            </w:r>
          </w:p>
          <w:p w14:paraId="5EF74C22" w14:textId="6D9E8800" w:rsidR="00B61E6D" w:rsidRPr="00AD3978" w:rsidRDefault="00AD3978" w:rsidP="00AD3978">
            <w:pPr>
              <w:spacing w:before="240" w:after="240"/>
              <w:ind w:left="720"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2)</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 xml:space="preserve">VP has reviewed the strategic plan with Policy Committee 3 times this fiscal year and </w:t>
            </w:r>
            <w:proofErr w:type="gramStart"/>
            <w:r w:rsidRPr="00AD3978">
              <w:rPr>
                <w:rFonts w:ascii="Times New Roman" w:eastAsia="Times New Roman" w:hAnsi="Times New Roman" w:cs="Times New Roman"/>
                <w:bCs/>
                <w:sz w:val="24"/>
                <w:szCs w:val="24"/>
              </w:rPr>
              <w:t>has and</w:t>
            </w:r>
            <w:proofErr w:type="gramEnd"/>
            <w:r w:rsidRPr="00AD3978">
              <w:rPr>
                <w:rFonts w:ascii="Times New Roman" w:eastAsia="Times New Roman" w:hAnsi="Times New Roman" w:cs="Times New Roman"/>
                <w:bCs/>
                <w:sz w:val="24"/>
                <w:szCs w:val="24"/>
              </w:rPr>
              <w:t xml:space="preserve"> discussed additional activities to benefit both the division and ACTE organization. </w:t>
            </w:r>
          </w:p>
          <w:p w14:paraId="5B8C1AD2" w14:textId="00EBB57F" w:rsidR="00B61E6D" w:rsidRPr="00AD3978" w:rsidRDefault="00AD3978" w:rsidP="00AD3978">
            <w:pPr>
              <w:spacing w:before="240" w:after="24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 We will be co-sponsoring an NPS Reception on March 14, Sunday evening again this year with NCLA.  We are actively working with Rachael Mann to find a co-sponsor, but will both contribute $1,500 to host the event regardless.</w:t>
            </w:r>
          </w:p>
          <w:p w14:paraId="28EDC76D" w14:textId="77777777" w:rsidR="00B61E6D" w:rsidRPr="00AD3978" w:rsidRDefault="00AD3978">
            <w:pPr>
              <w:spacing w:before="240" w:after="240"/>
              <w:ind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e are excited about the “It’s Worth It, Wednesday” live talks and appreciative of Dana Lampe’s efforts to keep this timely and well organized.  Our Policy team is working to create a list of speakers each month that will be engaging and provide great live Q&amp;A sessions </w:t>
            </w:r>
            <w:proofErr w:type="gramStart"/>
            <w:r w:rsidRPr="00AD3978">
              <w:rPr>
                <w:rFonts w:ascii="Times New Roman" w:eastAsia="Times New Roman" w:hAnsi="Times New Roman" w:cs="Times New Roman"/>
                <w:bCs/>
                <w:sz w:val="24"/>
                <w:szCs w:val="24"/>
              </w:rPr>
              <w:t>to</w:t>
            </w:r>
            <w:proofErr w:type="gramEnd"/>
            <w:r w:rsidRPr="00AD3978">
              <w:rPr>
                <w:rFonts w:ascii="Times New Roman" w:eastAsia="Times New Roman" w:hAnsi="Times New Roman" w:cs="Times New Roman"/>
                <w:bCs/>
                <w:sz w:val="24"/>
                <w:szCs w:val="24"/>
              </w:rPr>
              <w:t xml:space="preserve"> members</w:t>
            </w:r>
          </w:p>
          <w:p w14:paraId="450871F8" w14:textId="77777777" w:rsidR="00B61E6D" w:rsidRPr="00AD3978" w:rsidRDefault="00AD3978">
            <w:pPr>
              <w:spacing w:before="240" w:after="240"/>
              <w:ind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upcoming speakers include Community College Vice Chancellor to discuss Early College efforts, Rachael Mann for AI and Pack your Bags for the Future, Kevin Fleming on the power of associate degree and disrupting education, Podcasters Peter and Alli from Disrupt Education Podcast, and Alaska CTE Director, Missy Fraze on “Efficiency Gains as a leadership lens”</w:t>
            </w:r>
          </w:p>
          <w:p w14:paraId="285CA12B" w14:textId="6C0CF751" w:rsidR="00B61E6D" w:rsidRPr="00AD3978" w:rsidRDefault="00AD3978" w:rsidP="00AD3978">
            <w:pPr>
              <w:spacing w:before="240" w:after="240"/>
              <w:ind w:left="720"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3)</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VP and Policy committee are supporting the AI for Leaders through CTE Learn</w:t>
            </w:r>
          </w:p>
          <w:p w14:paraId="7E84436F" w14:textId="75D4510C" w:rsidR="00B61E6D" w:rsidRPr="00AD3978" w:rsidRDefault="00AD3978" w:rsidP="00AD3978">
            <w:pPr>
              <w:spacing w:before="240" w:after="240"/>
              <w:ind w:left="720" w:right="38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4)</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The Administration Division Policy Committee is scheduled to meet on April 10th to review draft and provide input on division strategic plan initiatives and objectives.</w:t>
            </w:r>
          </w:p>
          <w:p w14:paraId="55292BCE" w14:textId="6D363810" w:rsidR="00B61E6D" w:rsidRPr="00AD3978" w:rsidRDefault="00AD3978" w:rsidP="00AD3978">
            <w:pPr>
              <w:spacing w:before="240" w:after="240"/>
              <w:ind w:left="72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5)</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Policy Committee will be collaborating more this year on the sessions approved for our division for CareerTech Visions 2025 in Nashville, to be sure that we promote the value of the sessions in advance better through a system of E-Blasts and use of Linked In.</w:t>
            </w:r>
          </w:p>
          <w:p w14:paraId="4DE33F99" w14:textId="2EE6EC88" w:rsidR="00B61E6D" w:rsidRPr="00AD3978" w:rsidRDefault="00AD3978" w:rsidP="00AD3978">
            <w:pPr>
              <w:spacing w:before="240" w:after="240"/>
              <w:ind w:left="72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6)</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There are now 6 active Policy committee members collaborating on LinkedIn to be sure our Admin Division items are being well promoted across this social platform to draw greater interest and bring awareness to the value of ACTE and our division.</w:t>
            </w:r>
          </w:p>
          <w:p w14:paraId="6339E38F" w14:textId="2E6D3715" w:rsidR="00B61E6D" w:rsidRPr="00AD3978" w:rsidRDefault="00AD3978" w:rsidP="00AD3978">
            <w:pPr>
              <w:spacing w:before="240" w:after="240"/>
              <w:ind w:left="720"/>
              <w:rPr>
                <w:rFonts w:ascii="Times New Roman" w:eastAsia="Times New Roman" w:hAnsi="Times New Roman" w:cs="Times New Roman"/>
                <w:bCs/>
                <w:sz w:val="24"/>
                <w:szCs w:val="24"/>
              </w:rPr>
            </w:pPr>
            <w:r w:rsidRPr="00AD3978">
              <w:rPr>
                <w:rFonts w:ascii="Times New Roman" w:eastAsia="Times New Roman" w:hAnsi="Times New Roman" w:cs="Times New Roman"/>
                <w:bCs/>
                <w:sz w:val="24"/>
                <w:szCs w:val="24"/>
              </w:rPr>
              <w:t xml:space="preserve"> </w:t>
            </w:r>
            <w:r w:rsidRPr="00AD3978">
              <w:rPr>
                <w:rFonts w:ascii="Times New Roman" w:eastAsia="Times New Roman" w:hAnsi="Times New Roman" w:cs="Times New Roman"/>
                <w:bCs/>
                <w:sz w:val="24"/>
                <w:szCs w:val="24"/>
              </w:rPr>
              <w:t>(7)</w:t>
            </w:r>
            <w:r w:rsidRPr="00AD3978">
              <w:rPr>
                <w:rFonts w:ascii="Times New Roman" w:eastAsia="Times New Roman" w:hAnsi="Times New Roman" w:cs="Times New Roman"/>
                <w:bCs/>
                <w:sz w:val="14"/>
                <w:szCs w:val="14"/>
              </w:rPr>
              <w:t xml:space="preserve">  </w:t>
            </w:r>
            <w:r w:rsidRPr="00AD3978">
              <w:rPr>
                <w:rFonts w:ascii="Times New Roman" w:eastAsia="Times New Roman" w:hAnsi="Times New Roman" w:cs="Times New Roman"/>
                <w:bCs/>
                <w:sz w:val="24"/>
                <w:szCs w:val="24"/>
              </w:rPr>
              <w:t>The VP will be sending in proposals on leadership for CTE during Best Practices and will ask Policy members to assist if interested during the April Policy Committee meeting.</w:t>
            </w:r>
          </w:p>
        </w:tc>
      </w:tr>
    </w:tbl>
    <w:p w14:paraId="144F0237" w14:textId="77777777" w:rsidR="00B61E6D" w:rsidRDefault="00AD3978">
      <w:pPr>
        <w:pStyle w:val="Heading1"/>
        <w:keepNext w:val="0"/>
        <w:keepLines w:val="0"/>
        <w:spacing w:before="240"/>
        <w:rPr>
          <w:rFonts w:ascii="Times New Roman" w:eastAsia="Times New Roman" w:hAnsi="Times New Roman" w:cs="Times New Roman"/>
          <w:b/>
          <w:sz w:val="46"/>
          <w:szCs w:val="46"/>
        </w:rPr>
      </w:pPr>
      <w:r>
        <w:rPr>
          <w:rFonts w:ascii="Times New Roman" w:eastAsia="Times New Roman" w:hAnsi="Times New Roman" w:cs="Times New Roman"/>
          <w:b/>
          <w:sz w:val="28"/>
          <w:szCs w:val="28"/>
        </w:rPr>
        <w:t>B.</w:t>
      </w:r>
      <w:r>
        <w:rPr>
          <w:rFonts w:ascii="Times New Roman" w:eastAsia="Times New Roman" w:hAnsi="Times New Roman" w:cs="Times New Roman"/>
          <w:sz w:val="14"/>
          <w:szCs w:val="14"/>
        </w:rPr>
        <w:t xml:space="preserve">   </w:t>
      </w:r>
      <w:r w:rsidRPr="00AD3978">
        <w:rPr>
          <w:rFonts w:ascii="Times New Roman" w:eastAsia="Times New Roman" w:hAnsi="Times New Roman" w:cs="Times New Roman"/>
          <w:b/>
          <w:sz w:val="32"/>
          <w:szCs w:val="32"/>
        </w:rPr>
        <w:t>Contributions to Region and Division Members</w:t>
      </w:r>
    </w:p>
    <w:p w14:paraId="3614AFBA" w14:textId="77777777" w:rsidR="00B61E6D" w:rsidRDefault="00AD3978">
      <w:pPr>
        <w:spacing w:before="100" w:after="16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sz w:val="24"/>
          <w:szCs w:val="24"/>
        </w:rPr>
        <w:t>engaging</w:t>
      </w:r>
      <w:proofErr w:type="gramEnd"/>
      <w:r>
        <w:rPr>
          <w:rFonts w:ascii="Times New Roman" w:eastAsia="Times New Roman" w:hAnsi="Times New Roman" w:cs="Times New Roman"/>
          <w:sz w:val="24"/>
          <w:szCs w:val="24"/>
        </w:rPr>
        <w:t xml:space="preserve"> your members with you! Please also let us know how you have engaged ACTE members within the past 4 months. Indicate if the work falls under any of the Strategic Plan.</w:t>
      </w:r>
    </w:p>
    <w:p w14:paraId="52A651CE" w14:textId="77777777" w:rsidR="00B61E6D" w:rsidRDefault="00AD3978">
      <w:pPr>
        <w:spacing w:before="100" w:after="160"/>
        <w:ind w:right="380"/>
        <w:rPr>
          <w:rFonts w:ascii="Times New Roman" w:eastAsia="Times New Roman" w:hAnsi="Times New Roman" w:cs="Times New Roman"/>
          <w:sz w:val="24"/>
          <w:szCs w:val="24"/>
        </w:rPr>
      </w:pPr>
      <w:r>
        <w:rPr>
          <w:rFonts w:ascii="Times New Roman" w:eastAsia="Times New Roman" w:hAnsi="Times New Roman" w:cs="Times New Roman"/>
          <w:b/>
          <w:i/>
          <w:sz w:val="24"/>
          <w:szCs w:val="24"/>
        </w:rPr>
        <w:t>Divisions, please share the work of Areas of Interest here</w:t>
      </w:r>
      <w:r>
        <w:rPr>
          <w:rFonts w:ascii="Times New Roman" w:eastAsia="Times New Roman" w:hAnsi="Times New Roman" w:cs="Times New Roman"/>
          <w:sz w:val="24"/>
          <w:szCs w:val="24"/>
        </w:rPr>
        <w:t>.</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21B7544A" w14:textId="77777777">
        <w:trPr>
          <w:trHeight w:val="613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3F4D872"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mber Value &amp; Engagement - </w:t>
            </w:r>
            <w:r>
              <w:rPr>
                <w:rFonts w:ascii="Times New Roman" w:eastAsia="Times New Roman" w:hAnsi="Times New Roman" w:cs="Times New Roman"/>
                <w:sz w:val="24"/>
                <w:szCs w:val="24"/>
                <w:highlight w:val="yellow"/>
              </w:rPr>
              <w:t>Had full room attendance at the VISION 2023 Division Opening – In fact, we would request a larger room for 2025 in Nashville</w:t>
            </w:r>
            <w:r>
              <w:rPr>
                <w:rFonts w:ascii="Times New Roman" w:eastAsia="Times New Roman" w:hAnsi="Times New Roman" w:cs="Times New Roman"/>
                <w:sz w:val="24"/>
                <w:szCs w:val="24"/>
              </w:rPr>
              <w:t>. Session with Keynote Speakers Kevin Fleming &amp; Marc Perna.</w:t>
            </w:r>
          </w:p>
          <w:p w14:paraId="33205040"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Provided all in-person attendees at Division Opening Session with a black notebook, beverages and encouraged participants to check out the ACTE online SHOP by giving away books from the SHOP.</w:t>
            </w:r>
          </w:p>
          <w:p w14:paraId="79B381FC"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Additional division notebooks were distributed to VISION attendees as they entered the Expo Floor.</w:t>
            </w:r>
          </w:p>
          <w:p w14:paraId="768E9F79"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Co-hosted a joint hospitality room with 3 other divisions, which was well attended and received</w:t>
            </w:r>
          </w:p>
          <w:p w14:paraId="15173B4D" w14:textId="5A7B8309"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Inviting division members to serve as session reviewers for the Call for Proposals for VISION 2025 and Best Practices 2025 Conference. – Also using Linked In to continually broadcast this message.</w:t>
            </w:r>
          </w:p>
          <w:p w14:paraId="49A38879" w14:textId="5FD39A4D"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Strategic Partnerships | Member Value &amp; Engagement) – It’s Worth It, Wednesday sessions. For the first session, attendance was 28, but the 4</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ssion had 68 in attendance with 240 registered.</w:t>
            </w:r>
          </w:p>
        </w:tc>
      </w:tr>
    </w:tbl>
    <w:p w14:paraId="1129558E" w14:textId="77777777" w:rsidR="00B61E6D" w:rsidRDefault="00AD3978">
      <w:pPr>
        <w:spacing w:before="120" w:after="160"/>
        <w:ind w:right="260"/>
        <w:rPr>
          <w:rFonts w:ascii="Times New Roman" w:eastAsia="Times New Roman" w:hAnsi="Times New Roman" w:cs="Times New Roman"/>
          <w:sz w:val="24"/>
          <w:szCs w:val="24"/>
        </w:rPr>
      </w:pPr>
      <w:r>
        <w:rPr>
          <w:rFonts w:ascii="Times New Roman" w:eastAsia="Times New Roman" w:hAnsi="Times New Roman" w:cs="Times New Roman"/>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494F70F5" w14:textId="77777777">
        <w:trPr>
          <w:trHeight w:val="2280"/>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28B49C" w14:textId="72ABC363"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Strategic Partnerships | Member Value &amp; Engagement) – AI Webinars, live Wednesday talks</w:t>
            </w:r>
          </w:p>
          <w:p w14:paraId="5767EF2D" w14:textId="6B6AF4EB"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Professional &amp; Leadership Development | Member Value &amp; Engagement) – Our Policy committee is planning to add new ideas and activities for this continuation to our strategic plan during our April Policy committee meeting. VP will update the online notes following the meeting.</w:t>
            </w:r>
          </w:p>
        </w:tc>
      </w:tr>
    </w:tbl>
    <w:p w14:paraId="07AD3828" w14:textId="77777777" w:rsidR="00B61E6D" w:rsidRDefault="00AD3978">
      <w:pPr>
        <w:pStyle w:val="Heading1"/>
        <w:keepNext w:val="0"/>
        <w:keepLines w:val="0"/>
        <w:spacing w:before="240"/>
        <w:rPr>
          <w:rFonts w:ascii="Times New Roman" w:eastAsia="Times New Roman" w:hAnsi="Times New Roman" w:cs="Times New Roman"/>
          <w:b/>
          <w:sz w:val="46"/>
          <w:szCs w:val="46"/>
        </w:rPr>
      </w:pPr>
      <w:bookmarkStart w:id="1" w:name="_cnpqwisrwss2" w:colFirst="0" w:colLast="0"/>
      <w:bookmarkEnd w:id="1"/>
      <w:r>
        <w:rPr>
          <w:rFonts w:ascii="Times New Roman" w:eastAsia="Times New Roman" w:hAnsi="Times New Roman" w:cs="Times New Roman"/>
          <w:b/>
          <w:sz w:val="28"/>
          <w:szCs w:val="28"/>
        </w:rPr>
        <w:t>C.</w:t>
      </w:r>
      <w:r>
        <w:rPr>
          <w:rFonts w:ascii="Times New Roman" w:eastAsia="Times New Roman" w:hAnsi="Times New Roman" w:cs="Times New Roman"/>
          <w:sz w:val="14"/>
          <w:szCs w:val="14"/>
        </w:rPr>
        <w:t xml:space="preserve">   </w:t>
      </w:r>
      <w:r w:rsidRPr="00AD3978">
        <w:rPr>
          <w:rFonts w:ascii="Times New Roman" w:eastAsia="Times New Roman" w:hAnsi="Times New Roman" w:cs="Times New Roman"/>
          <w:b/>
          <w:sz w:val="32"/>
          <w:szCs w:val="32"/>
        </w:rPr>
        <w:t>Succession Planning</w:t>
      </w:r>
    </w:p>
    <w:p w14:paraId="1B4FFF25" w14:textId="77777777" w:rsidR="00B61E6D" w:rsidRDefault="00AD397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029FA1A9" w14:textId="77777777" w:rsidTr="00AD3978">
        <w:trPr>
          <w:trHeight w:val="5184"/>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AABE84C" w14:textId="060F42A8"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Administration Division Policy Committee is very strong,</w:t>
            </w:r>
          </w:p>
          <w:p w14:paraId="50D94BD3" w14:textId="4A5E56DE"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However, I am uncertain on our Region 2 placement – If Alan Kirby is a true representation for Region 2 or if we need to add that person.</w:t>
            </w:r>
          </w:p>
          <w:p w14:paraId="3B3ECB6C"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inette Outland, 2024 </w:t>
            </w:r>
            <w:proofErr w:type="gramStart"/>
            <w:r>
              <w:rPr>
                <w:rFonts w:ascii="Times New Roman" w:eastAsia="Times New Roman" w:hAnsi="Times New Roman" w:cs="Times New Roman"/>
                <w:sz w:val="24"/>
                <w:szCs w:val="24"/>
              </w:rPr>
              <w:t>Fellow</w:t>
            </w:r>
            <w:proofErr w:type="gramEnd"/>
            <w:r>
              <w:rPr>
                <w:rFonts w:ascii="Times New Roman" w:eastAsia="Times New Roman" w:hAnsi="Times New Roman" w:cs="Times New Roman"/>
                <w:sz w:val="24"/>
                <w:szCs w:val="24"/>
              </w:rPr>
              <w:t xml:space="preserve"> is currently our secretary.</w:t>
            </w:r>
          </w:p>
          <w:p w14:paraId="19B6ABB9" w14:textId="7E14DA2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nversation with our Policy Committee, on whether they want to </w:t>
            </w:r>
            <w:proofErr w:type="gramStart"/>
            <w:r>
              <w:rPr>
                <w:rFonts w:ascii="Times New Roman" w:eastAsia="Times New Roman" w:hAnsi="Times New Roman" w:cs="Times New Roman"/>
                <w:sz w:val="24"/>
                <w:szCs w:val="24"/>
              </w:rPr>
              <w:t>make</w:t>
            </w:r>
            <w:proofErr w:type="gramEnd"/>
            <w:r>
              <w:rPr>
                <w:rFonts w:ascii="Times New Roman" w:eastAsia="Times New Roman" w:hAnsi="Times New Roman" w:cs="Times New Roman"/>
                <w:sz w:val="24"/>
                <w:szCs w:val="24"/>
              </w:rPr>
              <w:t xml:space="preserve"> this an appointed position from the committee or select someone new will be on an upcoming agenda. </w:t>
            </w:r>
          </w:p>
          <w:p w14:paraId="1C3E7697" w14:textId="449164A3"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ould like to know more </w:t>
            </w:r>
            <w:proofErr w:type="gramStart"/>
            <w:r>
              <w:rPr>
                <w:rFonts w:ascii="Times New Roman" w:eastAsia="Times New Roman" w:hAnsi="Times New Roman" w:cs="Times New Roman"/>
                <w:sz w:val="24"/>
                <w:szCs w:val="24"/>
              </w:rPr>
              <w:t>on</w:t>
            </w:r>
            <w:proofErr w:type="gramEnd"/>
            <w:r>
              <w:rPr>
                <w:rFonts w:ascii="Times New Roman" w:eastAsia="Times New Roman" w:hAnsi="Times New Roman" w:cs="Times New Roman"/>
                <w:sz w:val="24"/>
                <w:szCs w:val="24"/>
              </w:rPr>
              <w:t xml:space="preserve"> how we can support our 2 new fellows for 2025 and make them an active part of our team and ACTE 2025 events, if possible.  We have zooms set for late February with both new fellows to have these discussions.</w:t>
            </w:r>
          </w:p>
          <w:p w14:paraId="0D5B4CD8" w14:textId="01781C10"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ggest concern is that we really are not doing anything with CTECC and </w:t>
            </w:r>
            <w:proofErr w:type="spellStart"/>
            <w:r>
              <w:rPr>
                <w:rFonts w:ascii="Times New Roman" w:eastAsia="Times New Roman" w:hAnsi="Times New Roman" w:cs="Times New Roman"/>
                <w:sz w:val="24"/>
                <w:szCs w:val="24"/>
              </w:rPr>
              <w:t xml:space="preserve">need </w:t>
            </w:r>
            <w:proofErr w:type="gramStart"/>
            <w:r>
              <w:rPr>
                <w:rFonts w:ascii="Times New Roman" w:eastAsia="Times New Roman" w:hAnsi="Times New Roman" w:cs="Times New Roman"/>
                <w:sz w:val="24"/>
                <w:szCs w:val="24"/>
              </w:rPr>
              <w:t>advise</w:t>
            </w:r>
            <w:proofErr w:type="spellEnd"/>
            <w:proofErr w:type="gramEnd"/>
            <w:r>
              <w:rPr>
                <w:rFonts w:ascii="Times New Roman" w:eastAsia="Times New Roman" w:hAnsi="Times New Roman" w:cs="Times New Roman"/>
                <w:sz w:val="24"/>
                <w:szCs w:val="24"/>
              </w:rPr>
              <w:t xml:space="preserve"> on that</w:t>
            </w:r>
          </w:p>
        </w:tc>
      </w:tr>
    </w:tbl>
    <w:p w14:paraId="410983CC" w14:textId="77777777" w:rsidR="00B61E6D" w:rsidRDefault="00AD3978">
      <w:pPr>
        <w:pStyle w:val="Heading1"/>
        <w:keepNext w:val="0"/>
        <w:keepLines w:val="0"/>
        <w:spacing w:before="240" w:after="160"/>
        <w:rPr>
          <w:rFonts w:ascii="Times New Roman" w:eastAsia="Times New Roman" w:hAnsi="Times New Roman" w:cs="Times New Roman"/>
          <w:b/>
          <w:sz w:val="46"/>
          <w:szCs w:val="46"/>
        </w:rPr>
      </w:pPr>
      <w:bookmarkStart w:id="2" w:name="_6a7i5vkn828g" w:colFirst="0" w:colLast="0"/>
      <w:bookmarkEnd w:id="2"/>
      <w:r>
        <w:rPr>
          <w:rFonts w:ascii="Times New Roman" w:eastAsia="Times New Roman" w:hAnsi="Times New Roman" w:cs="Times New Roman"/>
          <w:b/>
          <w:sz w:val="28"/>
          <w:szCs w:val="28"/>
        </w:rPr>
        <w:lastRenderedPageBreak/>
        <w:t>D</w:t>
      </w:r>
      <w:r w:rsidRPr="00AD3978">
        <w:rPr>
          <w:rFonts w:ascii="Times New Roman" w:eastAsia="Times New Roman" w:hAnsi="Times New Roman" w:cs="Times New Roman"/>
          <w:b/>
          <w:sz w:val="32"/>
          <w:szCs w:val="32"/>
        </w:rPr>
        <w:t>.</w:t>
      </w:r>
      <w:r w:rsidRPr="00AD3978">
        <w:rPr>
          <w:rFonts w:ascii="Times New Roman" w:eastAsia="Times New Roman" w:hAnsi="Times New Roman" w:cs="Times New Roman"/>
          <w:b/>
          <w:sz w:val="32"/>
          <w:szCs w:val="32"/>
        </w:rPr>
        <w:t xml:space="preserve">   </w:t>
      </w:r>
      <w:r w:rsidRPr="00AD3978">
        <w:rPr>
          <w:rFonts w:ascii="Times New Roman" w:eastAsia="Times New Roman" w:hAnsi="Times New Roman" w:cs="Times New Roman"/>
          <w:b/>
          <w:sz w:val="32"/>
          <w:szCs w:val="32"/>
        </w:rPr>
        <w:t>Region/Division Concerns</w:t>
      </w:r>
    </w:p>
    <w:tbl>
      <w:tblPr>
        <w:tblStyle w:val="a3"/>
        <w:tblW w:w="9360" w:type="dxa"/>
        <w:tblBorders>
          <w:top w:val="nil"/>
          <w:left w:val="nil"/>
          <w:bottom w:val="nil"/>
          <w:right w:val="nil"/>
          <w:insideH w:val="nil"/>
          <w:insideV w:val="nil"/>
        </w:tblBorders>
        <w:tblLayout w:type="fixed"/>
        <w:tblLook w:val="0600" w:firstRow="0" w:lastRow="0" w:firstColumn="0" w:lastColumn="0" w:noHBand="1" w:noVBand="1"/>
      </w:tblPr>
      <w:tblGrid>
        <w:gridCol w:w="3050"/>
        <w:gridCol w:w="3168"/>
        <w:gridCol w:w="3142"/>
      </w:tblGrid>
      <w:tr w:rsidR="00B61E6D" w14:paraId="1857D5D3" w14:textId="77777777">
        <w:trPr>
          <w:trHeight w:val="780"/>
        </w:trPr>
        <w:tc>
          <w:tcPr>
            <w:tcW w:w="305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11F3D1" w14:textId="77777777" w:rsidR="00B61E6D" w:rsidRDefault="00AD3978">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167"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CC36714" w14:textId="77777777" w:rsidR="00B61E6D" w:rsidRDefault="00AD3978">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141"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F562F0D" w14:textId="77777777" w:rsidR="00B61E6D" w:rsidRDefault="00AD3978">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61E6D" w14:paraId="77E09131" w14:textId="77777777" w:rsidTr="00AD3978">
        <w:trPr>
          <w:trHeight w:val="576"/>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CB2B9CB"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year for this concern</w:t>
            </w:r>
          </w:p>
          <w:p w14:paraId="6F8E9F26"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Division Awards Recognition at VISION - Division Discussion Topic</w:t>
            </w:r>
          </w:p>
          <w:p w14:paraId="1D1EFD3E" w14:textId="56F04E78" w:rsidR="00B61E6D" w:rsidRDefault="00AD3978" w:rsidP="00AD397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cussion around the various methods and number of division recipients to recognize at VISION, which is currently occurring through Opening Sessions, Evening Receptions, etc.  Question about connection with Awards Gala has been raised.</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48E60352"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wards Gala</w:t>
            </w:r>
          </w:p>
          <w:p w14:paraId="7ADA468B" w14:textId="69E3F3F5"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do not understand why Admin Division awards are presented/recognized by others- not a person within our Division.</w:t>
            </w:r>
          </w:p>
          <w:p w14:paraId="4D74E754" w14:textId="5BFF3D6A"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ditionally, why we are not able submit awards for our division directly through our division.</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18DB5A62" w14:textId="77777777" w:rsidR="00B61E6D" w:rsidRDefault="00AD3978">
            <w:pPr>
              <w:numPr>
                <w:ilvl w:val="0"/>
                <w:numId w:val="1"/>
              </w:numPr>
              <w:ind w:right="380"/>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ward Categories</w:t>
            </w:r>
          </w:p>
          <w:p w14:paraId="3227256A" w14:textId="77777777" w:rsidR="00B61E6D" w:rsidRDefault="00AD3978">
            <w:pPr>
              <w:numPr>
                <w:ilvl w:val="0"/>
                <w:numId w:val="1"/>
              </w:numPr>
              <w:spacing w:after="240"/>
              <w:ind w:right="380"/>
            </w:pPr>
            <w:r>
              <w:rPr>
                <w:rFonts w:ascii="Times New Roman" w:eastAsia="Times New Roman" w:hAnsi="Times New Roman" w:cs="Times New Roman"/>
                <w:sz w:val="24"/>
                <w:szCs w:val="24"/>
              </w:rPr>
              <w:t>Current Practice of Recognizing Them</w:t>
            </w:r>
          </w:p>
          <w:p w14:paraId="16F609BF" w14:textId="6912DFC8"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tc>
      </w:tr>
      <w:tr w:rsidR="00B61E6D" w14:paraId="20B2FCA8" w14:textId="77777777" w:rsidTr="00AD3978">
        <w:trPr>
          <w:trHeight w:val="432"/>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D2EF677"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would REALLY appreciate the grouping of Admin sessions for Visions 2025 to be located largely within the same wing of the conference center if possible.</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0DB22234"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Several admin mentioned that it would be great to have the “hallway” type of hospitality room concept—especially if our ACTE Visions’ Steering Committee- could group sessions together within the same wing for admin.</w:t>
            </w:r>
          </w:p>
          <w:p w14:paraId="1DACC6A8" w14:textId="63279B2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all feel (policy committee) that this would be very beneficial.</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084DD1A8"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other </w:t>
            </w:r>
            <w:proofErr w:type="gramStart"/>
            <w:r>
              <w:rPr>
                <w:rFonts w:ascii="Times New Roman" w:eastAsia="Times New Roman" w:hAnsi="Times New Roman" w:cs="Times New Roman"/>
                <w:sz w:val="24"/>
                <w:szCs w:val="24"/>
              </w:rPr>
              <w:t>response</w:t>
            </w:r>
            <w:proofErr w:type="gramEnd"/>
            <w:r>
              <w:rPr>
                <w:rFonts w:ascii="Times New Roman" w:eastAsia="Times New Roman" w:hAnsi="Times New Roman" w:cs="Times New Roman"/>
                <w:sz w:val="24"/>
                <w:szCs w:val="24"/>
              </w:rPr>
              <w:t>.</w:t>
            </w:r>
          </w:p>
          <w:p w14:paraId="00ED0A5B" w14:textId="2A4A55E1" w:rsidR="00B61E6D" w:rsidRDefault="00AD3978" w:rsidP="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ganizational support.</w:t>
            </w:r>
          </w:p>
        </w:tc>
      </w:tr>
      <w:tr w:rsidR="00B61E6D" w14:paraId="0DD7192C" w14:textId="77777777" w:rsidTr="00AD3978">
        <w:trPr>
          <w:trHeight w:val="720"/>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938A55"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a different spin on the networking session and will be working through a prototype to present to Michelle during our Admin April Policy Meeting</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702EA0ED"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47E09594"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FED6EA0" w14:textId="77777777" w:rsidR="00B61E6D" w:rsidRDefault="00AD3978">
      <w:pPr>
        <w:pStyle w:val="Heading1"/>
        <w:keepNext w:val="0"/>
        <w:keepLines w:val="0"/>
        <w:spacing w:before="240"/>
        <w:rPr>
          <w:rFonts w:ascii="Times New Roman" w:eastAsia="Times New Roman" w:hAnsi="Times New Roman" w:cs="Times New Roman"/>
          <w:b/>
          <w:sz w:val="46"/>
          <w:szCs w:val="46"/>
        </w:rPr>
      </w:pPr>
      <w:bookmarkStart w:id="3" w:name="_2sydxnqmbcsq" w:colFirst="0" w:colLast="0"/>
      <w:bookmarkEnd w:id="3"/>
      <w:r>
        <w:rPr>
          <w:rFonts w:ascii="Times New Roman" w:eastAsia="Times New Roman" w:hAnsi="Times New Roman" w:cs="Times New Roman"/>
          <w:b/>
          <w:sz w:val="28"/>
          <w:szCs w:val="28"/>
        </w:rPr>
        <w:t>E.</w:t>
      </w:r>
      <w:r>
        <w:rPr>
          <w:rFonts w:ascii="Times New Roman" w:eastAsia="Times New Roman" w:hAnsi="Times New Roman" w:cs="Times New Roman"/>
          <w:sz w:val="14"/>
          <w:szCs w:val="14"/>
        </w:rPr>
        <w:t xml:space="preserve">  </w:t>
      </w:r>
      <w:r w:rsidRPr="00AD3978">
        <w:rPr>
          <w:rFonts w:ascii="Times New Roman" w:eastAsia="Times New Roman" w:hAnsi="Times New Roman" w:cs="Times New Roman"/>
          <w:b/>
          <w:sz w:val="32"/>
          <w:szCs w:val="32"/>
        </w:rPr>
        <w:t xml:space="preserve"> </w:t>
      </w:r>
      <w:r w:rsidRPr="00AD3978">
        <w:rPr>
          <w:rFonts w:ascii="Times New Roman" w:eastAsia="Times New Roman" w:hAnsi="Times New Roman" w:cs="Times New Roman"/>
          <w:b/>
          <w:sz w:val="32"/>
          <w:szCs w:val="32"/>
        </w:rPr>
        <w:t>Topics to be discussed during Division/Region Breakouts</w:t>
      </w:r>
    </w:p>
    <w:tbl>
      <w:tblPr>
        <w:tblStyle w:val="a4"/>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477294DC"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2B9A819" w14:textId="77777777" w:rsidR="00B61E6D" w:rsidRDefault="00AD3978">
            <w:pPr>
              <w:spacing w:before="240" w:after="240"/>
              <w:ind w:right="380"/>
            </w:pPr>
            <w:r>
              <w:t xml:space="preserve">a discussion regarding the Division Awards Recognition at VISION was discussed with an agreement to continue this conversation at the March </w:t>
            </w:r>
            <w:proofErr w:type="spellStart"/>
            <w:r>
              <w:t>BoD</w:t>
            </w:r>
            <w:proofErr w:type="spellEnd"/>
            <w:r>
              <w:t xml:space="preserve"> Breakout (see Letter D, Line 2)</w:t>
            </w:r>
          </w:p>
        </w:tc>
      </w:tr>
    </w:tbl>
    <w:p w14:paraId="11C5843B" w14:textId="77777777" w:rsidR="00B61E6D" w:rsidRDefault="00AD3978">
      <w:pPr>
        <w:pStyle w:val="Heading1"/>
        <w:keepNext w:val="0"/>
        <w:keepLines w:val="0"/>
        <w:spacing w:before="240"/>
        <w:rPr>
          <w:rFonts w:ascii="Times New Roman" w:eastAsia="Times New Roman" w:hAnsi="Times New Roman" w:cs="Times New Roman"/>
          <w:b/>
          <w:sz w:val="46"/>
          <w:szCs w:val="46"/>
        </w:rPr>
      </w:pPr>
      <w:bookmarkStart w:id="4" w:name="_ldgo5htmqs4" w:colFirst="0" w:colLast="0"/>
      <w:bookmarkEnd w:id="4"/>
      <w:r w:rsidRPr="00AD3978">
        <w:rPr>
          <w:rFonts w:ascii="Times New Roman" w:eastAsia="Times New Roman" w:hAnsi="Times New Roman" w:cs="Times New Roman"/>
          <w:b/>
          <w:sz w:val="32"/>
          <w:szCs w:val="32"/>
        </w:rPr>
        <w:t>F.</w:t>
      </w:r>
      <w:r w:rsidRPr="00AD3978">
        <w:rPr>
          <w:rFonts w:ascii="Times New Roman" w:eastAsia="Times New Roman" w:hAnsi="Times New Roman" w:cs="Times New Roman"/>
          <w:b/>
          <w:sz w:val="32"/>
          <w:szCs w:val="32"/>
        </w:rPr>
        <w:t xml:space="preserve">   </w:t>
      </w:r>
      <w:r w:rsidRPr="00AD3978">
        <w:rPr>
          <w:rFonts w:ascii="Times New Roman" w:eastAsia="Times New Roman" w:hAnsi="Times New Roman" w:cs="Times New Roman"/>
          <w:b/>
          <w:sz w:val="32"/>
          <w:szCs w:val="32"/>
        </w:rPr>
        <w:t>Items to be considered for placement on the Board Agenda</w:t>
      </w:r>
    </w:p>
    <w:p w14:paraId="616E89C6" w14:textId="77777777" w:rsidR="00B61E6D" w:rsidRDefault="00AD397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1C0130F7"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A84F90"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s it possible to discuss the strategic locations for Visions sessions to be within the same wing over the course of 2 days to create a better deliberate space for like-minded conversations and catch people for better conversations about ACTE value of membership.</w:t>
            </w:r>
          </w:p>
        </w:tc>
      </w:tr>
    </w:tbl>
    <w:p w14:paraId="0B53A66E" w14:textId="142986EA" w:rsidR="00B61E6D" w:rsidRDefault="00AD397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48889365"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3247426"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3A8B6F5F" w14:textId="77777777" w:rsidR="00B61E6D" w:rsidRPr="00AD3978" w:rsidRDefault="00AD3978">
      <w:pPr>
        <w:pStyle w:val="Heading1"/>
        <w:keepNext w:val="0"/>
        <w:keepLines w:val="0"/>
        <w:spacing w:before="240"/>
        <w:rPr>
          <w:rFonts w:ascii="Times New Roman" w:eastAsia="Times New Roman" w:hAnsi="Times New Roman" w:cs="Times New Roman"/>
          <w:b/>
          <w:sz w:val="32"/>
          <w:szCs w:val="32"/>
        </w:rPr>
      </w:pPr>
      <w:bookmarkStart w:id="5" w:name="_fli7em8as0fq" w:colFirst="0" w:colLast="0"/>
      <w:bookmarkEnd w:id="5"/>
      <w:r w:rsidRPr="00AD3978">
        <w:rPr>
          <w:rFonts w:ascii="Times New Roman" w:eastAsia="Times New Roman" w:hAnsi="Times New Roman" w:cs="Times New Roman"/>
          <w:b/>
          <w:sz w:val="32"/>
          <w:szCs w:val="32"/>
        </w:rPr>
        <w:t>G.</w:t>
      </w:r>
      <w:r w:rsidRPr="00AD3978">
        <w:rPr>
          <w:rFonts w:ascii="Times New Roman" w:eastAsia="Times New Roman" w:hAnsi="Times New Roman" w:cs="Times New Roman"/>
          <w:b/>
          <w:sz w:val="32"/>
          <w:szCs w:val="32"/>
        </w:rPr>
        <w:t xml:space="preserve">  </w:t>
      </w:r>
      <w:r w:rsidRPr="00AD3978">
        <w:rPr>
          <w:rFonts w:ascii="Times New Roman" w:eastAsia="Times New Roman" w:hAnsi="Times New Roman" w:cs="Times New Roman"/>
          <w:b/>
          <w:sz w:val="32"/>
          <w:szCs w:val="32"/>
        </w:rPr>
        <w:t>Request for Information</w:t>
      </w:r>
    </w:p>
    <w:p w14:paraId="123C55A6" w14:textId="77777777" w:rsidR="00B61E6D" w:rsidRDefault="00AD3978">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B61E6D" w14:paraId="52D9ED4B"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FAE7562" w14:textId="77777777" w:rsidR="00B61E6D" w:rsidRDefault="00AD3978">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4B0C4521" w14:textId="0C27AD8C" w:rsidR="00B61E6D" w:rsidRPr="00AD3978" w:rsidRDefault="00B61E6D" w:rsidP="00AD3978">
      <w:pPr>
        <w:spacing w:before="240" w:after="240"/>
        <w:rPr>
          <w:rFonts w:ascii="Times New Roman" w:eastAsia="Times New Roman" w:hAnsi="Times New Roman" w:cs="Times New Roman"/>
        </w:rPr>
      </w:pPr>
    </w:p>
    <w:sectPr w:rsidR="00B61E6D" w:rsidRPr="00AD3978" w:rsidSect="00AD3978">
      <w:pgSz w:w="12240" w:h="15840"/>
      <w:pgMar w:top="1440" w:right="1440" w:bottom="108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005693"/>
    <w:multiLevelType w:val="multilevel"/>
    <w:tmpl w:val="0C1CC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18540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NTezMDMzNDMxtTRR0lEKTi0uzszPAykwrAUAFITBmCwAAAA="/>
  </w:docVars>
  <w:rsids>
    <w:rsidRoot w:val="00B61E6D"/>
    <w:rsid w:val="00AD3978"/>
    <w:rsid w:val="00B61E6D"/>
    <w:rsid w:val="00EE7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CF102"/>
  <w15:docId w15:val="{B4FB6B63-C82D-4486-9D19-B3C1943F8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document/d/1tBqD62hRi4twEL_WmjdQ6wqGkSrfmR6f/edit?usp=sharing&amp;ouid=110243093624581204301&amp;rtpof=true&amp;sd=true"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94B464-AFE8-43EE-9A39-D2ABD6123BCB}"/>
</file>

<file path=customXml/itemProps2.xml><?xml version="1.0" encoding="utf-8"?>
<ds:datastoreItem xmlns:ds="http://schemas.openxmlformats.org/officeDocument/2006/customXml" ds:itemID="{35550D18-A1B1-47EF-A0C9-8BD5C3559880}"/>
</file>

<file path=customXml/itemProps3.xml><?xml version="1.0" encoding="utf-8"?>
<ds:datastoreItem xmlns:ds="http://schemas.openxmlformats.org/officeDocument/2006/customXml" ds:itemID="{4AFF6F4E-C96E-4EDF-9C53-83ECD3D38198}"/>
</file>

<file path=docProps/app.xml><?xml version="1.0" encoding="utf-8"?>
<Properties xmlns="http://schemas.openxmlformats.org/officeDocument/2006/extended-properties" xmlns:vt="http://schemas.openxmlformats.org/officeDocument/2006/docPropsVTypes">
  <Template>Normal.dotm</Template>
  <TotalTime>9</TotalTime>
  <Pages>6</Pages>
  <Words>1280</Words>
  <Characters>7298</Characters>
  <Application>Microsoft Office Word</Application>
  <DocSecurity>0</DocSecurity>
  <Lines>60</Lines>
  <Paragraphs>17</Paragraphs>
  <ScaleCrop>false</ScaleCrop>
  <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a Lampe</cp:lastModifiedBy>
  <cp:revision>2</cp:revision>
  <dcterms:created xsi:type="dcterms:W3CDTF">2025-02-18T13:18:00Z</dcterms:created>
  <dcterms:modified xsi:type="dcterms:W3CDTF">2025-02-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